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Teodora Petkov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eodor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etkov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426 North Osceola Avenue Niles, IL, USA 6071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tpetkova90@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733628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leksander Nikolov</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8/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8/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